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SimpleGUI</w:t>
      </w:r>
      <w:r>
        <w:t xml:space="preserve"> </w:t>
      </w:r>
      <w:r>
        <w:t xml:space="preserve">is a Python GUI framework that provides a simple and intuitive interface for creating GUI applications.</w:t>
      </w:r>
      <w:r>
        <w:t xml:space="preserve"> </w:t>
      </w:r>
      <w:hyperlink r:id="rId20">
        <w:r>
          <w:rPr>
            <w:rStyle w:val="Hyperlink"/>
          </w:rPr>
          <w:t xml:space="preserve">It abstracts the complexities of GUI programming, allowing developers to focus on the logic and functionality of thei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ySimpleGUI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ySimpleGUI on PyPI</w:t>
        </w:r>
      </w:hyperlink>
      <w:r>
        <w:t xml:space="preserve">: The official PySimpleGUI package on the Python Package Index (PyPI).</w:t>
      </w:r>
      <w:r>
        <w:t xml:space="preserve"> </w:t>
      </w:r>
      <w:hyperlink r:id="rId20">
        <w:r>
          <w:rPr>
            <w:rStyle w:val="Hyperlink"/>
          </w:rPr>
          <w:t xml:space="preserve">It includes documentation, examples, and installation instruc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mplify Python GUI Development With PySimpleGUI</w:t>
        </w:r>
      </w:hyperlink>
      <w:hyperlink r:id="rId20">
        <w:r>
          <w:rPr>
            <w:rStyle w:val="Hyperlink"/>
          </w:rPr>
          <w:t xml:space="preserve">: A tutorial that explains how to use PySimpleGUI for creating graphical user interfaces in Pyth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ySimpleGUI: The Simple Way to Create a GUI With Python</w:t>
        </w:r>
      </w:hyperlink>
      <w:hyperlink r:id="rId20">
        <w:r>
          <w:rPr>
            <w:rStyle w:val="Hyperlink"/>
          </w:rPr>
          <w:t xml:space="preserve">: An article on Real Python that introduces PySimpleGUI and demonstrates its usage with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SimpleGUI Gallery</w:t>
      </w:r>
      <w:r>
        <w:t xml:space="preserve">: Explore a collection of user-contributed PySimpleGUI applications with screenshots and source code. It’s a great way to see what’s possible with this framewor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Repository for PySimpleGUI</w:t>
      </w:r>
      <w:r>
        <w:t xml:space="preserve">: Visit the official GitHub repository for PySimpleGUI to find the source code, issues, and community discussions. You can also contribute to the project if you’re interested.</w:t>
      </w:r>
    </w:p>
    <w:p>
      <w:pPr>
        <w:pStyle w:val="FirstParagraph"/>
      </w:pPr>
      <w:r>
        <w:t xml:space="preserve">Feel free to explore these resources and start building your own Python GUI applications using PySimpleGUI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ypi.org/project/PySimpleGUI/" TargetMode="External" /><Relationship Type="http://schemas.openxmlformats.org/officeDocument/2006/relationships/hyperlink" Id="rId20" Target="https://pythongeeks.org/python-gui-development-with-pysimplegui/" TargetMode="External" /><Relationship Type="http://schemas.openxmlformats.org/officeDocument/2006/relationships/hyperlink" Id="rId22" Target="https://realpython.com/pysimplegui-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ypi.org/project/PySimpleGUI/" TargetMode="External" /><Relationship Type="http://schemas.openxmlformats.org/officeDocument/2006/relationships/hyperlink" Id="rId20" Target="https://pythongeeks.org/python-gui-development-with-pysimplegui/" TargetMode="External" /><Relationship Type="http://schemas.openxmlformats.org/officeDocument/2006/relationships/hyperlink" Id="rId22" Target="https://realpython.com/pysimplegui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5Z</dcterms:created>
  <dcterms:modified xsi:type="dcterms:W3CDTF">2024-03-23T04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